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yler mcgra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yl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ra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8 N Dunas St, Orange, CA, USA Orange County, CA, USA 928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yler.mgraw5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45830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 mcgra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